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02C4" w:rsidRPr="001002C4" w:rsidRDefault="001002C4" w:rsidP="001002C4">
      <w:pPr>
        <w:jc w:val="center"/>
        <w:rPr>
          <w:b/>
          <w:sz w:val="24"/>
          <w:szCs w:val="24"/>
        </w:rPr>
      </w:pPr>
      <w:r w:rsidRPr="001002C4">
        <w:rPr>
          <w:b/>
          <w:sz w:val="24"/>
          <w:szCs w:val="24"/>
        </w:rPr>
        <w:t>Application for the appointment of a supervisor</w:t>
      </w:r>
    </w:p>
    <w:p w:rsidR="001002C4" w:rsidRPr="001002C4" w:rsidRDefault="001002C4" w:rsidP="001002C4"/>
    <w:p w:rsidR="001002C4" w:rsidRPr="001002C4" w:rsidRDefault="001002C4" w:rsidP="001002C4">
      <w:pPr>
        <w:jc w:val="right"/>
        <w:rPr>
          <w:sz w:val="20"/>
          <w:szCs w:val="20"/>
        </w:rPr>
      </w:pPr>
      <w:r w:rsidRPr="001002C4">
        <w:rPr>
          <w:sz w:val="20"/>
          <w:szCs w:val="20"/>
        </w:rPr>
        <w:t>Lublin, on [date]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[Name and surname of the doctoral student]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[PESEL or Passport No.]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[Address for correspondence]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[E-mail]</w:t>
      </w:r>
    </w:p>
    <w:p w:rsidR="001002C4" w:rsidRDefault="001002C4" w:rsidP="001002C4">
      <w:pPr>
        <w:jc w:val="right"/>
        <w:rPr>
          <w:b/>
        </w:rPr>
      </w:pPr>
      <w:r w:rsidRPr="001002C4">
        <w:rPr>
          <w:b/>
        </w:rPr>
        <w:t xml:space="preserve">Scientific Council  of </w:t>
      </w:r>
      <w:r w:rsidRPr="001002C4">
        <w:rPr>
          <w:b/>
        </w:rPr>
        <w:t>Institute of Agrophysics of the Polish Academy of Sciences</w:t>
      </w:r>
    </w:p>
    <w:p w:rsidR="001002C4" w:rsidRPr="001002C4" w:rsidRDefault="001002C4" w:rsidP="001002C4">
      <w:pPr>
        <w:jc w:val="right"/>
        <w:rPr>
          <w:b/>
        </w:rPr>
      </w:pPr>
      <w:r>
        <w:rPr>
          <w:b/>
        </w:rPr>
        <w:t>In Lublin</w:t>
      </w:r>
      <w:bookmarkStart w:id="0" w:name="_GoBack"/>
      <w:bookmarkEnd w:id="0"/>
    </w:p>
    <w:p w:rsidR="001002C4" w:rsidRPr="001002C4" w:rsidRDefault="001002C4" w:rsidP="001002C4"/>
    <w:p w:rsidR="001002C4" w:rsidRPr="001002C4" w:rsidRDefault="001002C4" w:rsidP="001002C4">
      <w:pPr>
        <w:jc w:val="center"/>
        <w:rPr>
          <w:b/>
          <w:sz w:val="20"/>
          <w:szCs w:val="20"/>
        </w:rPr>
      </w:pPr>
      <w:r w:rsidRPr="001002C4">
        <w:rPr>
          <w:b/>
          <w:sz w:val="20"/>
          <w:szCs w:val="20"/>
        </w:rPr>
        <w:t>Application for the appointment of the supervisor / supervisors / auxiliary supervisor(s)</w:t>
      </w:r>
      <w:r w:rsidRPr="001002C4">
        <w:rPr>
          <w:b/>
          <w:sz w:val="20"/>
          <w:szCs w:val="20"/>
          <w:vertAlign w:val="superscript"/>
        </w:rPr>
        <w:footnoteReference w:id="1"/>
      </w:r>
    </w:p>
    <w:p w:rsidR="001002C4" w:rsidRPr="001002C4" w:rsidRDefault="001002C4" w:rsidP="001002C4">
      <w:pPr>
        <w:rPr>
          <w:sz w:val="20"/>
          <w:szCs w:val="20"/>
        </w:rPr>
      </w:pP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I am asking for the appointment of a supervisor /supervisors / auxiliary supervisor(s)</w:t>
      </w:r>
      <w:r w:rsidRPr="001002C4">
        <w:rPr>
          <w:sz w:val="20"/>
          <w:szCs w:val="20"/>
          <w:vertAlign w:val="superscript"/>
        </w:rPr>
        <w:footnoteReference w:id="2"/>
      </w:r>
      <w:r w:rsidRPr="001002C4">
        <w:rPr>
          <w:sz w:val="20"/>
          <w:szCs w:val="20"/>
        </w:rPr>
        <w:t xml:space="preserve"> . I suggest the following people: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1. [Degree / title] [Name and surname] - to act as a supervisor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2. [Degree / title] [Name and surname] - to act as a supervisor</w:t>
      </w: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3. Ph.D. [Name and surname] - to act as an auxiliary supervisor</w:t>
      </w:r>
      <w:r w:rsidRPr="001002C4">
        <w:rPr>
          <w:sz w:val="20"/>
          <w:szCs w:val="20"/>
          <w:vertAlign w:val="superscript"/>
        </w:rPr>
        <w:footnoteReference w:id="3"/>
      </w:r>
    </w:p>
    <w:p w:rsidR="001002C4" w:rsidRPr="001002C4" w:rsidRDefault="001002C4" w:rsidP="001002C4">
      <w:pPr>
        <w:rPr>
          <w:sz w:val="20"/>
          <w:szCs w:val="20"/>
        </w:rPr>
      </w:pPr>
    </w:p>
    <w:p w:rsidR="001002C4" w:rsidRPr="001002C4" w:rsidRDefault="001002C4" w:rsidP="001002C4">
      <w:pPr>
        <w:rPr>
          <w:sz w:val="20"/>
          <w:szCs w:val="20"/>
        </w:rPr>
      </w:pPr>
      <w:r w:rsidRPr="001002C4">
        <w:rPr>
          <w:sz w:val="20"/>
          <w:szCs w:val="20"/>
        </w:rPr>
        <w:t>Justification for the selection of the above-mentioned candidates</w:t>
      </w:r>
      <w:r w:rsidRPr="001002C4">
        <w:rPr>
          <w:sz w:val="20"/>
          <w:szCs w:val="20"/>
          <w:vertAlign w:val="superscript"/>
        </w:rPr>
        <w:footnoteReference w:id="4"/>
      </w:r>
      <w:r w:rsidRPr="001002C4">
        <w:rPr>
          <w:sz w:val="20"/>
          <w:szCs w:val="20"/>
        </w:rPr>
        <w:t>:</w:t>
      </w:r>
    </w:p>
    <w:p w:rsidR="001002C4" w:rsidRPr="001002C4" w:rsidRDefault="001002C4" w:rsidP="001002C4">
      <w:pPr>
        <w:rPr>
          <w:sz w:val="20"/>
          <w:szCs w:val="20"/>
        </w:rPr>
      </w:pPr>
    </w:p>
    <w:p w:rsidR="001002C4" w:rsidRPr="001002C4" w:rsidRDefault="001002C4" w:rsidP="001002C4">
      <w:pPr>
        <w:jc w:val="center"/>
        <w:rPr>
          <w:sz w:val="20"/>
          <w:szCs w:val="20"/>
        </w:rPr>
      </w:pPr>
      <w:r w:rsidRPr="001002C4">
        <w:rPr>
          <w:sz w:val="20"/>
          <w:szCs w:val="20"/>
        </w:rPr>
        <w:t>[Substantiation]</w:t>
      </w:r>
    </w:p>
    <w:p w:rsidR="001002C4" w:rsidRPr="001002C4" w:rsidRDefault="001002C4" w:rsidP="001002C4">
      <w:pPr>
        <w:rPr>
          <w:sz w:val="20"/>
          <w:szCs w:val="20"/>
        </w:rPr>
      </w:pPr>
    </w:p>
    <w:p w:rsidR="001002C4" w:rsidRPr="001002C4" w:rsidRDefault="001002C4" w:rsidP="001002C4">
      <w:pPr>
        <w:spacing w:line="360" w:lineRule="auto"/>
        <w:rPr>
          <w:sz w:val="20"/>
          <w:szCs w:val="20"/>
        </w:rPr>
      </w:pPr>
      <w:r w:rsidRPr="001002C4">
        <w:rPr>
          <w:sz w:val="20"/>
          <w:szCs w:val="20"/>
        </w:rPr>
        <w:t>I declare that I have read the information clause referred to in § 39 of the Regulations for the conduct of proceedings to award the doctoral degree at the Maria Curie-</w:t>
      </w:r>
      <w:proofErr w:type="spellStart"/>
      <w:r w:rsidRPr="001002C4">
        <w:rPr>
          <w:sz w:val="20"/>
          <w:szCs w:val="20"/>
        </w:rPr>
        <w:t>Skłodowska</w:t>
      </w:r>
      <w:proofErr w:type="spellEnd"/>
      <w:r w:rsidRPr="001002C4">
        <w:rPr>
          <w:sz w:val="20"/>
          <w:szCs w:val="20"/>
        </w:rPr>
        <w:t xml:space="preserve"> University in Lublin.</w:t>
      </w:r>
    </w:p>
    <w:p w:rsidR="001002C4" w:rsidRPr="001002C4" w:rsidRDefault="001002C4" w:rsidP="001002C4">
      <w:pPr>
        <w:spacing w:line="360" w:lineRule="auto"/>
        <w:rPr>
          <w:sz w:val="20"/>
          <w:szCs w:val="20"/>
        </w:rPr>
      </w:pPr>
    </w:p>
    <w:p w:rsidR="001002C4" w:rsidRPr="001002C4" w:rsidRDefault="001002C4" w:rsidP="001002C4">
      <w:pPr>
        <w:jc w:val="right"/>
      </w:pPr>
      <w:r w:rsidRPr="001002C4">
        <w:t>…….………………………….</w:t>
      </w:r>
    </w:p>
    <w:p w:rsidR="001002C4" w:rsidRPr="001002C4" w:rsidRDefault="001002C4" w:rsidP="001002C4">
      <w:pPr>
        <w:jc w:val="right"/>
      </w:pPr>
      <w:r w:rsidRPr="001002C4">
        <w:t>Doctoral student’s signature</w:t>
      </w:r>
    </w:p>
    <w:p w:rsidR="001002C4" w:rsidRPr="001002C4" w:rsidRDefault="001002C4" w:rsidP="001002C4">
      <w:pPr>
        <w:spacing w:line="240" w:lineRule="auto"/>
        <w:rPr>
          <w:sz w:val="18"/>
          <w:szCs w:val="18"/>
        </w:rPr>
      </w:pPr>
      <w:r w:rsidRPr="001002C4">
        <w:rPr>
          <w:sz w:val="18"/>
          <w:szCs w:val="18"/>
        </w:rPr>
        <w:t>Attachments:</w:t>
      </w:r>
    </w:p>
    <w:p w:rsidR="001002C4" w:rsidRPr="001002C4" w:rsidRDefault="001002C4" w:rsidP="001002C4">
      <w:pPr>
        <w:spacing w:line="240" w:lineRule="auto"/>
        <w:rPr>
          <w:sz w:val="18"/>
          <w:szCs w:val="18"/>
        </w:rPr>
      </w:pPr>
      <w:r w:rsidRPr="001002C4">
        <w:rPr>
          <w:sz w:val="18"/>
          <w:szCs w:val="18"/>
        </w:rPr>
        <w:t>1) Scientific / artistic achievements of the candidate for the supervisor (s) / auxiliary supervisor from the last 5 years.</w:t>
      </w:r>
    </w:p>
    <w:p w:rsidR="001002C4" w:rsidRPr="001002C4" w:rsidRDefault="001002C4" w:rsidP="001002C4">
      <w:pPr>
        <w:spacing w:line="240" w:lineRule="auto"/>
        <w:rPr>
          <w:sz w:val="18"/>
          <w:szCs w:val="18"/>
        </w:rPr>
      </w:pPr>
      <w:r w:rsidRPr="001002C4">
        <w:rPr>
          <w:sz w:val="18"/>
          <w:szCs w:val="18"/>
        </w:rPr>
        <w:t>2) Declaration of the candidate for the supervisor on meeting the requirements to perform the function of the supervisor.</w:t>
      </w:r>
    </w:p>
    <w:p w:rsidR="001002C4" w:rsidRPr="001002C4" w:rsidRDefault="001002C4" w:rsidP="001002C4">
      <w:pPr>
        <w:spacing w:line="240" w:lineRule="auto"/>
        <w:rPr>
          <w:sz w:val="18"/>
          <w:szCs w:val="18"/>
        </w:rPr>
      </w:pPr>
      <w:r w:rsidRPr="001002C4">
        <w:rPr>
          <w:sz w:val="18"/>
          <w:szCs w:val="18"/>
        </w:rPr>
        <w:t>3) Written consents of the candidates for the supervisor or auxiliary supervisor.</w:t>
      </w:r>
    </w:p>
    <w:p w:rsidR="002E4840" w:rsidRDefault="002E4840"/>
    <w:sectPr w:rsidR="002E4840" w:rsidSect="001002C4">
      <w:pgSz w:w="11906" w:h="16838"/>
      <w:pgMar w:top="851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D2D" w:rsidRDefault="004F5D2D" w:rsidP="001002C4">
      <w:pPr>
        <w:spacing w:after="0" w:line="240" w:lineRule="auto"/>
      </w:pPr>
      <w:r>
        <w:separator/>
      </w:r>
    </w:p>
  </w:endnote>
  <w:endnote w:type="continuationSeparator" w:id="0">
    <w:p w:rsidR="004F5D2D" w:rsidRDefault="004F5D2D" w:rsidP="00100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D2D" w:rsidRDefault="004F5D2D" w:rsidP="001002C4">
      <w:pPr>
        <w:spacing w:after="0" w:line="240" w:lineRule="auto"/>
      </w:pPr>
      <w:r>
        <w:separator/>
      </w:r>
    </w:p>
  </w:footnote>
  <w:footnote w:type="continuationSeparator" w:id="0">
    <w:p w:rsidR="004F5D2D" w:rsidRDefault="004F5D2D" w:rsidP="001002C4">
      <w:pPr>
        <w:spacing w:after="0" w:line="240" w:lineRule="auto"/>
      </w:pPr>
      <w:r>
        <w:continuationSeparator/>
      </w:r>
    </w:p>
  </w:footnote>
  <w:footnote w:id="1">
    <w:p w:rsidR="001002C4" w:rsidRPr="00700CD2" w:rsidRDefault="001002C4" w:rsidP="001002C4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700CD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Unnecessary cross out.</w:t>
      </w:r>
    </w:p>
  </w:footnote>
  <w:footnote w:id="2">
    <w:p w:rsidR="001002C4" w:rsidRPr="00700CD2" w:rsidRDefault="001002C4" w:rsidP="001002C4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700CD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Unnecessary cross out.</w:t>
      </w:r>
    </w:p>
  </w:footnote>
  <w:footnote w:id="3">
    <w:p w:rsidR="001002C4" w:rsidRPr="00F43532" w:rsidRDefault="001002C4" w:rsidP="001002C4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F4353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One candidate for the supervisor or few candidates for the supervisors or one candidate for the supervisor and one candidate for the auxiliary supervisor should be indicated.</w:t>
      </w:r>
    </w:p>
  </w:footnote>
  <w:footnote w:id="4">
    <w:p w:rsidR="001002C4" w:rsidRPr="00F43532" w:rsidRDefault="001002C4" w:rsidP="001002C4">
      <w:pPr>
        <w:pStyle w:val="Tekstprzypisudolnego"/>
        <w:jc w:val="both"/>
        <w:rPr>
          <w:sz w:val="16"/>
          <w:szCs w:val="16"/>
          <w:lang w:val="en-US"/>
        </w:rPr>
      </w:pPr>
      <w:r w:rsidRPr="00F43532">
        <w:rPr>
          <w:rStyle w:val="Odwoanieprzypisudolnego"/>
          <w:sz w:val="16"/>
          <w:szCs w:val="16"/>
        </w:rPr>
        <w:footnoteRef/>
      </w:r>
      <w:r w:rsidRPr="00F43532">
        <w:rPr>
          <w:sz w:val="16"/>
          <w:szCs w:val="16"/>
          <w:lang w:val="en-US"/>
        </w:rPr>
        <w:t xml:space="preserve"> </w:t>
      </w:r>
      <w:r w:rsidRPr="00F43532">
        <w:rPr>
          <w:rStyle w:val="tlid-translation"/>
          <w:sz w:val="16"/>
          <w:szCs w:val="16"/>
          <w:lang w:val="en"/>
        </w:rPr>
        <w:t>A justification should be provided for each of the indicated candidates, considering their previous scientific achievements and experience in performing the function of the supervisor or auxiliary superviso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LS0tDAzMjYwNTJV0lEKTi0uzszPAykwrAUAQ6YuEywAAAA="/>
  </w:docVars>
  <w:rsids>
    <w:rsidRoot w:val="001002C4"/>
    <w:rsid w:val="001002C4"/>
    <w:rsid w:val="002E4840"/>
    <w:rsid w:val="004F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0B246"/>
  <w15:chartTrackingRefBased/>
  <w15:docId w15:val="{9FAC1BB0-90B9-4760-B58C-936D69B4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002C4"/>
    <w:pPr>
      <w:spacing w:after="0" w:line="240" w:lineRule="auto"/>
    </w:pPr>
    <w:rPr>
      <w:sz w:val="20"/>
      <w:szCs w:val="20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002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002C4"/>
    <w:rPr>
      <w:vertAlign w:val="superscript"/>
    </w:rPr>
  </w:style>
  <w:style w:type="character" w:customStyle="1" w:styleId="tlid-translation">
    <w:name w:val="tlid-translation"/>
    <w:basedOn w:val="Domylnaczcionkaakapitu"/>
    <w:rsid w:val="001002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CS</dc:creator>
  <cp:keywords/>
  <dc:description/>
  <cp:lastModifiedBy>UMCS</cp:lastModifiedBy>
  <cp:revision>1</cp:revision>
  <dcterms:created xsi:type="dcterms:W3CDTF">2021-10-20T13:26:00Z</dcterms:created>
  <dcterms:modified xsi:type="dcterms:W3CDTF">2021-10-20T13:33:00Z</dcterms:modified>
</cp:coreProperties>
</file>